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ทดสอบฝึกพิมพ์</w:t>
      </w:r>
      <w:r>
        <w:t xml:space="preserve"> </w:t>
      </w:r>
      <w:r>
        <w:t xml:space="preserve">(ข่าวเช้า</w:t>
      </w:r>
      <w:r>
        <w:t xml:space="preserve"> </w:t>
      </w:r>
      <w:r>
        <w:t xml:space="preserve">PPTV)</w:t>
      </w:r>
      <w:r>
        <w:t xml:space="preserve"> </w:t>
      </w:r>
      <w:r>
        <w:t xml:space="preserve">“</w:t>
      </w:r>
      <w:r>
        <w:t xml:space="preserve">รายการโชว์ข่าวเช้านี้</w:t>
      </w:r>
      <w:r>
        <w:t xml:space="preserve">”</w:t>
      </w:r>
      <w:r>
        <w:t xml:space="preserve"> </w:t>
      </w:r>
      <w:r>
        <w:t xml:space="preserve">วันที่</w:t>
      </w:r>
      <w:r>
        <w:t xml:space="preserve"> </w:t>
      </w:r>
      <w:r>
        <w:t xml:space="preserve">22</w:t>
      </w:r>
      <w:r>
        <w:t xml:space="preserve"> </w:t>
      </w:r>
      <w:r>
        <w:t xml:space="preserve">พ.ย.</w:t>
      </w:r>
      <w:r>
        <w:t xml:space="preserve"> </w:t>
      </w:r>
      <w:r>
        <w:t xml:space="preserve">64</w:t>
      </w:r>
      <w:r>
        <w:t xml:space="preserve"> </w:t>
      </w:r>
      <w:r>
        <w:t xml:space="preserve">เริ่มนาทีที่</w:t>
      </w:r>
      <w:r>
        <w:t xml:space="preserve"> </w:t>
      </w:r>
      <w:r>
        <w:t xml:space="preserve">00:49:00</w:t>
      </w:r>
    </w:p>
    <w:p>
      <w:pPr>
        <w:pStyle w:val="Date"/>
      </w:pPr>
      <w:r>
        <w:t xml:space="preserve">วันอังคารที่</w:t>
      </w:r>
      <w:r>
        <w:t xml:space="preserve"> </w:t>
      </w:r>
      <w:r>
        <w:t xml:space="preserve">23</w:t>
      </w:r>
      <w:r>
        <w:t xml:space="preserve"> </w:t>
      </w:r>
      <w:r>
        <w:t xml:space="preserve">พฤษจิกายน</w:t>
      </w:r>
      <w:r>
        <w:t xml:space="preserve"> </w:t>
      </w:r>
      <w:r>
        <w:t xml:space="preserve">2564</w:t>
      </w:r>
      <w:r>
        <w:t xml:space="preserve"> </w:t>
      </w:r>
      <w:r>
        <w:t xml:space="preserve">เวลา</w:t>
      </w:r>
      <w:r>
        <w:t xml:space="preserve"> </w:t>
      </w:r>
      <w:r>
        <w:t xml:space="preserve">11.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ผ่านทางสถานีโทรทัศน์ทุกช่องแล้วนะคะยังสามารถติดตามได้ผ่านทาง facebook Live NBT 2hd สำนักข่าวไทยและ Facebook ไทยคู่ฟ้ารวมถึงสามารถรับฟังได้ผ่านทาง FM 92.5 เมกะเฮิรตซ์และเครือข่ายกรมประชาสัมพันธ์ทั่วประเทศ ลำดับแรกนะคะเรียนเชิญท่านโฆษกป นายแพทย์ทวีศิลป์วิษณุโยธินชี้แจงในรายละเอียดค่ะ สวัสดีครับ ผมขออนุญาต หน้ากากอนามัยนะครับที่ใส่มานานทั้งวันวันนี้ผมยืนอยู่ ในท่ามกลาง คนจำนวนน้อยแล้วนะครับต้องขอบพระคุณสื่อ วัวชนทั้งหลายที่ให้ความร่วมมือ ทำเนียบนะครับที่ ได้ทำงานอยู่ที่บ้านแล้วก็ รับสัญญาณสด นะครับ สถานี NBT 2 นะครับ วันนี้ในนามของโฆษกตอบนะครับ วันนี้ท่านนายกได้ ไม่ได้มีการประชุม สำหรับสวแต่ยังไงก็ตามใจครับก็ยังมีการอัพเดตสถานการณ์ตลอดเวลาและท่านก็ได้รับ ลาบเหนือเรื่องนี้อยู่ตลอดนะครับ เรื่องหนึ่งที่ท่านนายกก็ได้ให้ ข้อมูลมานะครับ ท่าน ขอบคุณ หลายๆภาคส่วนถ้าได้เห็นภาพของการทำงานของพี่น้อง ประชาชนรวมถึงเจ้าหน้าที่ หลายคนนะครับที่พยายาม ประยุกต์ใช้ ในเรื่องต่างๆเพื่อเป็นการป้องกันโรคโกวิทนายทีมนี้ นี่คือภาพที่ส่งมาถึงท่านนายก กลับแล้วท่านก็ได้เห็นภาพนี้ ท่านตอบกลับมาว่าดีมากนะครับขอบคุณแทนนายกด้วยที่ทุกภาคส่วน ทำดีกัน นะครับเป็นประชาชน ทางภาครัฐเอกชนและประชาชนนี่คือนวัตกรรมที่เป็นแบบบ้านๆของพวกเราสามารถมาปรับใช้ในการที่จะดูแลพี่น้องประชาชน โดย กระทรวงสาธารณสุขโดยเจ้าหน้าที่ ตั้งหลายที่ทำ งานกันอยู่ในส่วนด้านล่างเป็นการป้องกันตัวเองและก็เป็นการทำให้พี่น้องประชาชนและปลอดภัยได้รับการดูแลอย่างดีนะครับ ไม่ต้องใช้หน้ากากอนามัยตรงนี้เพราะว่าอย่างที่บอกนะครับระยะห่างที่เกิดขึ้นจากตรงนี้เกินกว่า 2 เมตรนะครับและโพเดียมนี้ จะเป็นการใช้อยู่คนเดียว เราจะมีการแยกใช้ โดย หลักการทางการแพทย์แล้วว่าไม่ได้มีการใช้ของร่วมกันไม่ได้มีปัญหานะครับ ต่อไปนี้ การสื่อสารที่จะเกิดขึ้นก็ต้องมีระยะห่าง นะครับ ครับวันนี้ ขออนุญาตได้นำเสนอสถานการณ์วันนี้ผมมี สถานการณ์ทั้งต่างประเทศของในประเทศนะครับ แล้วก็ยังดี ผู้ที่จะมาตอบคำถามอยู่ 2 ท่านนะครับตอนนี้ที่มารออยู่ที่ตรงนี้แล้วคือท่าน ตำรวจโทปิยะอุทาโยในฐานะผู้ช่วยผู้บัญชาการ ตำรวจแห่งชาตินะครับแล้วก็เป็นโฆษกของ สำนักงานตำรวจแห่งชาติมาตอบคำถามที่ให้ผู้สื่อข่าวฝากเอาไว้นะครับ แล้วก็ เกี่ยวข้องกับทางด้านการต่างประเทศมีท่านอธิบดีกรม นิเทศและโฆษกกระทรวงการต่างประเทศ เทอดเกียรติอัตถากรนะครับรออยู่ตรงนี้ด้วยครับเริ่มต้นด้วยสถานการณ์ของโลกนะครับ เป็นเรื่องที่เราต้องมา รับรู้กัน อาจจะเห็นภาพนี้นะครับสีแดงแล้วก็ คืนนี้แดงธรรมดาตอนหลังมาเขาต้องไปเพิ่มเป็นสีออก ดำไปแล้วนะครับแดงจนกระทั่งเป็นแดงเลือดหมูไปแล้ว ตอนนี้ต้องเป็นสีเข้มเป็นสีดำไปแล้วจะเห็น ของฉันนาฬิกา เกือบทั้งประเทศนะครับไปทั้งหมดแล้ว เคสที่ยืนยันตอนนี้รวมทั่วโลก 856909 นะครับ แล้วก็รายที่หนักคือ 30,000 297 รายที่ดีขึ้นแล้วหายแล้ว 179171 แล้วก็เสียชีวิตไป 40,000 107 เพิ่มขึ้นจากเมื่อวานนี้ 4,000 บาท 327 รายขึ้นเป็นตัวเลขที่ โลกก็ให้ความวิตกกังวลกับตอนนี้อยู่ไปดูลำดับนะครับของประเทศต่างๆและนาฬิกามาเป็นอันดับที่ 1 นะครับมีการติดเชื้อรวมนะครับ 100 87000 340 เริ่มขึ้นวันเดียวนะครับเมื่อวานนี้ 20,000 861 สูงที่สุด ในโลกไปแล้วนะครับ ประเทศที่มีตัวเลขสูงหลักหลายพันคือจะรีดสเปนฝรั่งเศส ของไทยเราอยู่ที่อันดับ 35 ตัวเลขของเมื่อวานนี้ที่เพิ่มขึ้น 120 รวมเมื่อวานนี้ 1651 ตายเสียชีวิตไป 10 ราย ตัวเลข วันนี้นะครับสถานการณ์ของประเทศไทย ยืนยันวันนี้ 1771 มีผู้ป่วยใหม่ 120 ราย ชีวิต 2 รายซึ่งเพิ่มขึ้น 2 รายนี้ในรายละเอียดคือ รายชื่อหนึ่งนะครับเป็นรายที่ 11 เพศชายอายุ 79 ปีอาศัยอยู่ที่จังหวัด ในจังหวัด 3 จังหวัดชายแดนภาคใต้นะครับมีโรคประจำตัวคือโรคเบาหวาน แล้วก็ไตวายเรื้อรัง ประวัติการเดินทางไปร่วมงานแต่งงาน ที่ประเทศมาเลเซีย วันที่ 7 มีนาคม แล้วก็มีเริ่มมีอาการเจ็บป่วย ตั้งแต่วันที่ 20 มีนาคม แล้ววันที่ 23 มีนาคมก็มารับการรักษา ที่โรงพยาบาล ของรัฐ ใน จังหวัด นะครับ ทาง 3 จังหวัดชายแดนภาคใต้เป็นผู้ป่วยนอก อาการก็ไม่ดีขึ้นนะครับแล้วก็มา โรงพยาบาลอีกครั้งหนึ่ง วันที่ 21 มีนาคมนี้มีไข้มาแล้วครับ ใกล้ถึง 39.1 นะครับท่านอายุมากก็ก็มีอาการอื่น ประกอบด้วยนะครับเช่นปวดกล้ามเนื้อ ปวดศีรษะ มีประวัติ ปอดอักเสบ หมอก็ให้นอนรักษาในโรงพยาบาล แล้วก็ส่งต่อไปยังโรงพยาบาลประจำจังหวัดซึ่ง ก็น่าจะเสียใจที่ท่านต้องเสียชีวิตไปวันที่ 28 มีนาคม ขอโทษทีครับมารักษา 28 มีนาคมและเสียชีวิตในวันที่ 31 มีนาคม ช่วงเวลา 8:00 นเศษๆนะครับรายที่ 12 ผู้เสียชีวิต อายุ 58 ปีอาชีพนักธุรกิจนะครับกลับมาจาก ประเทศอังกฤษ เริ่มป่วยเมื่อวันที่ 12 มีนาคมค่ายไอเสมหะและกลับถึงไทย วันที่ 14 มีนาคมวันนี้ก็เข้าครับ รักษา โรงพยาบาลเอกชนแห่งหนึ่งนะครับ วันที่ 15 มีนาคมก็เสียชีวิต โทษทีครับมารักษาวันที่ 15 มีนาคมและเสียชีวิตวันที่ 31 มีนาคมในช่วงเวลาประมาณ 09:00 น ทั้งหลายเหล่านี้คงจะต้องไปหาเหตุ รายที่ 2 นี้ครับ ว่านอกจากทางด้านนี้แล้วมีเหตุด้านอื่นๆ เนื่องจากว่าเสียชีวิตก็ยังไม่ได้มีรายงานต่างๆเพิ่มเติมเองแล้วก็ตามแต่ครับ จากนี้ทางการแพทย์โดยกระทรวงสาธารณสุขก็ต้องเชื่อมประสานกับทางโรงพยาบาลเอกชนนะครับเพื่อที่จะได้ข้อมูล มากกว่านี้เลยมานำเสนอ สื่อมวลชนนะครับท่านไปเป็นเรื่องของ ภาพที่จะเห็นแนวโน้มนะครับที่เราจะให้เห็นทุกวัน วันนี้ 1771 เป็นผู้ป่วยสะสม เห็นกราฟยังพุ่งทแยงขึ้น ก็ ยังไม่น่าพึงพอใจเพราะวันละเป็นร้อยแต่มาดูในรายละเอียดในเขตใหม่นะครับ วันนี้ก็คือ 120 ก็ถามว่าดีกว่าเมื่อวานไหมดีกว่าวันก่อนไหม ดีขึ้นครับแต่ก็ไม่ หน้าเป็นเพราะอะไร ตัวเลขยังเป็นไหม ระดับร้อยกว่า รายละเอียด 220 คนนี้มาจากไหนบ้างนะครับ แบ่งเป็นกลุ่มใหญ่ๆอยู่ 3 กลุ่มคือกลุ่มแรกก็คือกลุ่มที่มีประวัติสัมผัสกับผู้ป่วยยืนยันหรือเกี่ยวข้องกับสถานที่ที่พบผู้ป่วยยืนยันก่อนหน้านี้ 51 รายก็จะเกี่ยวข้อง เราพูดซ้ำๆเดิมๆคือสนามมวยตอนนี้เริ่มน้อยลงนะครับเพราะว่าก็เกินกว่า 2 สัปดาห์ไปแล้วนะครับ สถานบันเทิง 11 นะครับแล้วก็สัมผัสกับผู้ป่วยที่ยืนยันก่อนหน้านี้นะครับ 38 ราย อันนี้ล่ะครับที่ว่าในสนามมวยเองมาแล้ว รุ่นที่ 1 แล้วไปสัมผัสกับคนอื่นใน 1.3 เนี่ยจะเป็นรุ่นที่ 2 ที่ 3 ที่ 4 สัมผัส กับคนที่มาจากสนามมวย ตรงนี้ ยังเป็นตัวเลขที่ทำให้เกิดการกระจายไปได้อีกนะครับ ส่วนงานบุญของประเทศข้างเคียงเราที่กลับมาก็มีเพียงแค่ 1 นะครับลดน้อยลง กลุ่มที่ 2 นะครับเป็นกลุ่มผู้ป่วยหรือที่ไม่เกี่ยวข้องกับกลุ่มก่อนหน้านี้คือ 39 รายนะครับก็เป็นคนที่กลับมาจาก คนไทยเองที่เดินกลับ เดินทางกลับจากต่างประเทศ 6 ราย ต่างประเทศ รายเก่าที่ 6 รายแล้วมาทำให้เกิดรายนี้ 22 รายนะครับ การทดลองทางศาสนานะครับ 16 รายนะครับ แล้วก็ต่างชาติที่เดินทางมาคือ 2 รายนะครับอาชีพเสี่ยง 14 รายรวมแล้ว 120 ยังหา เทศน์อยู่ในช่วงเวลาของการสอบสวนโรคนี้อีก 30 รายนะครับ ลองไปดูการวิเคราะห์ของผู้ป่วยรายใหม่นะครับอันนี้มีความสำคัญก็คือ รับสีฟ้าที่เป็นกราฟแท่งคือกรุงเทพฯและ นนทบุรีสีแดงคือจังหวัดอื่นๆนั่นหมายถึงต่างจังหวัดทั้งหลายนะครับ ในช่วง 3-4 วันนี้นะครับ แท่งสีฟ้าที่สูงที่สุดก็ดูเหมือนทำท่าจะลดลง แต่ก็ยังเป็นหลักที่สูงอยู่ มาเมื่อตอนต้นเดือนมากๆทีเดียว สีแดงนะครับยังทรงตัวอยู่นั่นหมายความว่าใน ต่างจังหวัด ยังมีตัวเลข เยอะอยู่ด้วยนะครับ เฝ้าระวังอยู่ ไปดูการกระจายตัวของผู้ที่ติดเชื้อใน ต่างจังหวัดและกรุงเทพฯจะเห็น ชุดนี้เท่ากับ 1 ราย 1 คนนะครับ เช่นเช่นเดิมนะครับยังกระจุกตัวอยู่ในกรุงเทพฯและปริมณฑล กรุงเทพฯ 850 นี่แหละครับที่มีความสำคัญคือคนที่เดินทาง อยู่ในกรุงเทพฯมีความเสี่ยงทั้งสิ้นที่ท่านจะติดเชื้อนะครับจากคนเหล่านี้ คนเรานี้ ส่วนหนึ่งก็คือเข้ารับการรักษาในโรงพยาบาลอยู่แล้วแต่ก็จะมีคนแวดล้อมคนเหล่านี้ 850 ปูนประมาณซัก 2 เท่าถึง 3 เท่า ที่มี อัตราการแพร่เชื้ออยู่ จะทำให้ ตัวเลขโดยมาตรฐานก็จะเพิ่มขึ้นเพิ่มขึ้น รายงานว่ากรุงเทพฯและปริมณฑลมีอัตราการ ติดเชื้อให้คนอื่นมากกว่า 3 เท่านะครับ 3 คน 3 คนกว่าๆเพราะฉะนั้นเราไม่อยากเห็นตัวเลขของคนกรุงเทพฯ เพิ่มขึ้นคูณ 3 เข้าไปอีกนะครับท่าน ที่อยู่ในกรุงเทพฯและปริมณฑลสามารถลดตัวเลขนี้ได้ ตำรวจนนทบุรีสมุทรปราการด้วยแล้วพันกว่าไปแล้ว ถ้าคูณ 3 เข้าไปก็จะกลายเป็น 3000 กว่าซึ่งตัวเลขนี้ กังวลมากๆนะครับ อะไรก็ตามแต่ก็อยากจะกระจายความกังวลไปยัง จังหวัดที่มีจุดต่างๆเหล่านี้ด้วยนะครับ ไปที่ ตัวเลขของการที่มีการยืนยัน 120 รายใหม่ ว่ามาจาก ที่ไหนบ้าง นะครับ กรุงเทพฯยัง 43 คนทั้งที่เราคุยกันอยู่ทุกวันนะครับแล้วท่านก็มีความเสี่ยงมากๆ เมื่อวานนี้ติดเชื้อใหม่ที่เรายืนยันขึ้นมาได้อีก 43 คนถูกปราการอีก 23 รวมตรงนี้เข้าไปแล้ว 60 เกินเกินครึ่งเลยนะครับ นำเรียนฝากไว้ด้วยแต่ขนาดเดียวกันนะครับ ภูเก็ตซึ่งเป็นจังหวัดที่เราให้ความสำคัญมา ทุกวันนะครับเช่นเดียวกันตอนนี้ตัวเลขก็ยังเป็นสองหลักอยู่ ครับ เป็น 2 หลักอยู่ มาดูในช่วงเวลาประมาณ 1 สัปดาห์ช่วงก่อนสิ้นเดือนนี้คือ 30 25 ถึง 31 มีนาคมซึ่งก่อนหน้านี้ ไม่ได้มีผู้ป่วย พบผู้ป่วยรายใหม่ในช่วง 21 ถึง 35 โดยที่ไม่พบผู้ป่วยในระยะ 2 สัปดาห์ก่อนหน้านั้นหมายความว่า ช่วงก่อนหน้าท่านไม่มีผู้ป่วยเลยแล้วอยู่ในช่วง 25 ถึง 31 มีนาคมเกิดรายใหม่เกิดขึ้นในจังหวัดท่านรวมแล้ว 13 จังหวัดนี้ที่ต้องมี เลขนี้นะครับนำเรียนว่า เป็นการบูรณาการอย่างที่ท่านนายกต้องการให้ ชุดข้อมูลตัวเลขของกระทรวงสาธารณสุข ผ่านไปถึงฝ่ายปกครอง ที่ดูแล นะครับ รับทราบ ไปดูเฉพาะจุดได้นะครับ ข้อมูลจากทางกรมควบคุมโรคกระทรวงสาสุขก็มาเห็นภาพนี้นะครับจังหวัดอยู่ขวามือซ้ายมือถือปัจจัยเสี่ยงพบว่า ชุมพรนครพนมพิษณุโลกพะเยาหนองคายอำนาจเจริญ มุกดาหารลำพูน พ่อไปสืบสวนโรคแล้วส่วนใหญ่อยู่ๆจากสถานบันเทิงซึ่งเดินทาง มาจากกทม อันนี้ก็เป็น เรื่องที่ สั่งปลายทางพื้นที่ต้องควบคุมคนกลุ่มนี้ให้ดี เพชรบุรีอุทัยธานี สัมผัสผู้ป่วยยืนยันจากนอกพื้นที่อันนี้ก็ค่อนข้างที่จะไม่ได้ละเอียดเท่ากับ ชุดแรกนะครับ ส่วนแม่ฮ่องสอนอุตรดิตถ์บอกว่าบอกได้เลยครับว่าเดินทางมาจากต่างประเทศ ประเทศได้เลย วันที่ปรากฏ มุกดาหารก็บอกได้เลยว่าสัมผัสจากกทมเป็นบุคลากรทางการแพทย์นะครับสุพรรณบุรีนะครับอันนี้ร้านเสริมสวย สัมผัสจากที่ภูเก็ต มุกดาหารมาจาก กรณีของสนามมวย นี่คือสิ่งที่ยืนยันว่าตามมาตรการของทาง ศูนย์สปก ทำไมร้านเสริมสวยทำไมเลิกต่างๆจึงต้องให้ความสำคัญที่ต้องปิด เพราะมันมีกรณีอย่างนี้เกิดขึ้นท่านต้องให้ความร่วมมือ ไปครับ เรื่องที่เราลงกันให้ท่านอยู่บ้านอยู่บ้านนะครับ ตัวแผนภูมิตัวนี้ สะท้อนภาพการทำงานของพวกเรา ปรากฏว่า การอยู่บ้าน การรณรงค์ให้อยู่บ้าน กลับบ้าน จำนวนการติดในบ้าน ไม่ลดลงอย่างน่ากังวลนะครับ กราฟเส้นสีฟ้าข้างบนนี้จะเห็นว่า ตัวเลขในช่วงปลายเดือนเพิ่มสูงขึ้น เมื่อเทียบกับตอนต้นเดือน แสดงว่ามาตรการของการให้อยู่บ้าน แต่ถ้าท่านไม่เพิ่มระยะห่าง ของบุคคลภายในบ้าน ทำให้ ตัวเลขไม่ลด บอกว่าอยู่บ้าน ท่านยังคงต้องเพิ่มมาตรการกับตัวเองคือมีระยะห่างของบุคคลไม่ต่ำกว่า 2 เมตร อยู่ด้วยนะครับตรงนี้มีความสำคัญอย่างยิ่งนะครับ ขณะเดียวกันมาดูแผนภูมิข้างล่าง คือการ ปิดสนามมวยที่เป็นสาเหตุของการติดเชื้อถ้าเราจำได้นะครับช่วงต้นเดือนนะครับประมาณสักวันที่ 6 ที่มีข่าวเรื่องของการแข่ง ชกมวยนะครับ แล้วก็มีผู้ที่รายงานว่าติดเชื้อ แล้วก็เริ่มเกิดการรายงานขึ้นมา ช่วงเวลาของการ ระยะฟักตัวเชื้อนี่ก็คือประมาณ 5-7 วัน ไม่ได้มีแล้วครับแต่พอหลังจากนั้นมาตัวเชื้อโรคมาทำงานก็เกิดการแพร่ระบาดและจำนวนตัวเลขของคนก็พุ่งสูงขึ้น สูงสุดไปอยู่ที่วันที่ 20 ถึง 22 นะครับ 21 22 มีนาคม ควบคุมกันได้ดี การระบาดลดน้อยลงตามที่ท่านให้ความร่วมมือ นี่คือความสำคัญที่อยากจะมาสะท้อนภาพนี้นะครับ ไปดู สถานที่อื่นบ้างนะครับ กลุ่มคนอื่นบ้าง ปลูกที่นะครับกลับมาจากพื้นที่เสี่ยงเราเห็นนะครับ ครับ บนซ้ายนะครับจะเห็นว่า กัปตันพูดให้กลับมา ประเทศที่มีพื้นที่เสี่ยงทั้งหลายนะครับหรือ กลับมาในเรื่องของการห้ามพื้นที่นะครับ ที่ที่ติดเชื้อนะครับไปในพื้นที่เสี่ยง 147 LINE มาวิเคราะห์ดูพบว่าเนี่ย ยังทำได้ไม่ดีนักการกัดกัน เห็นตัวเลขช่วงสิ้นเดือนพรุ่งทะยานไปเป็นกราฟสูงสุดเหมือนกันนะครับส่วนงานบุญทางมาเลเซียนะครับตอนนี้จะมีการควบคุมดีๆอันนี้ยังขึ้นลงแต่ปลายเดือนจะเห็นว่าควบคุมได้ดีก็จะลดลงเพราะฉะนั้นมาตรการที่ท่านนายกบอกว่าให้ปรับ ใช้ กับแต่ละพื้นที่มีความสำคัญอย่างยิ่ง นะครับ ตัวเลขของทางด้าน 3จังหวัดชายแดนใต้นี้ก็ลดน้อยลงถ้ามาตรการเข้มข้นและประชาชนให้ความร่วมมือร่วมด้วยของการปิดสถานที่ชุมชนทั้งหลายยังเห็นว่าตัวเลข รับแท่งที่เป็นสีฟ้าในช่วงสิ้นเดือน เสียงสูงตลอดเลยนะครับเพื่อแสดงว่ามาตรการนี้ ต้องเข้มข้นขึ้น เดี๋ยวทาง ปกครองนะครับ หรือว่าทางเจ้าหน้าที่ตำรวจโดยท่านปิยะพงษ์ได้มาให้ชุดข้อมูลนี้ว่าเราจะทำอย่างไร ว่าไม่สามารถที่จะลดลงได้และรวมถึง สถานบันเทิง เคสมีรายงานมาตลอดพุ่งทะยานอยู่ตลอดเพราะฉะนั้นตรงนี้มาตรการทางภาครัฐโดยเฉพาะตอนที่เราประกาศเป็น สถานการณ์ฉุกเฉิน ในฐานะตำรวจคงจะได้มาให้ แนวทางนโยบายที่เราจะต้องคุมเข้มนะครับเพราะต้องตามสถิติที่เกิดขึ้นนะครับ ไปเรื่องของภาพ ครบ 1 เดือนของเดือนมีนาคมนะครับก็จะเห็น เรื่องของ กลับมาตรงนี้ก่อนก็ได้ครับเป็นเพื่อนของผู้ป่วยที่กลับมาจากต่างประเทศ ในวันที่เราจะเห็นนะครับ ตอนนี้เรื่องของชาวยุโรปนะครับในช่วงของการที่เขาเดินทางมาประมาณสักสัปดาห์ที่แรกที่เราพบนะครับเป็นยุโรปเป็นหลัก แท่งกราฟแท่งเส้นสีฟ้าอยู่ข้างบนเนี่ย จำนวนมากที่เดียวแล้วมาพลิกเอาในช่วงประมาณสัก 20 21 22 23 ถึง 25 เข้าไปที่สูงที่สุด ตื่นๆ เข้ามา ก็จะเห็นว่ามีทางอเมริกันนะครับ เพิ่มขึ้นด้วย แล้วก็ มาดูข้างล่างนะครับ ก็เห็นภาพของการที่ผู้ป่วยที่มาจากยุโรป อเมริกาปากีสถาน เพิ่มขึ้นในช่วงหลังช่วงนี้จะเป็นถึงแม้จะเป็นประเทศที่บอกว่าไม่ได้ประกาศใน 4 ประเทศแรกแล้ว นะครับในภาครัฐตอนนี้ เราถือว่า ใช้ข้อมูลเป็นสถานการณ์รายวันไม่ต้องประกาศแล้วนะครับ ทุกประเทศ เราใช้กลไกวิธีการทางด้านด่าน ตรวจคนเข้าเมืองทางด้านการต่างประเทศที่จะให้วีซ่า ขั้นตอนต่างๆที่จะให้วีซ่าต่างๆเพิ่มมากขึ้นเรื่อยๆ ก็ยังไม่ สัมฤทธิ์ผลนะครับพูดง่ายๆแบบนี้ มีมาตรการเพิ่มเติมขึ้นเดี๋ยวทางท่านอธิบดีกรมสารนิเทศของทางกระทรวงการต่างประเทศจะมาขยายความตอนนี้ให้กับเราเพิ่มเติมครับ มาดูเรื่องของ 1 เดือนที่ผ่านมานะครับว่าครบ 1 เดือนตั้งแต่ 1 มีนาถึง 31 มีนาคม การแพร่ระบาดไปแล้วของ จังหวัดต่างๆในประเทศเป็นอย่างไร ย้อนหลัง เพื่อเรียนรู้นะครับ 1 เดือนนี้ เราอยู่ในภาวะที่จะบอกว่าเป็นวิกฤต ก็ได้นะครับถึงได้ต้องเกิดสถานการณ์ฉุกเฉินขึ้นมา ถ้าเราไม่ทำอย่างนี้ ไม่รู้เหมือนกันภาพของสีแดงที่เปรอะไปทั่วทั้งประเทศนี้ ไม่มีที่ไหนว่างเลยถ้าเราไม่ช่วยกัน 1 มีนาคมยังไม่มากนะครับปอ 14 มีนาคมก็เพิ่มขึ้น 21 เพิ่มมากขึ้น 27 นี้เกินกว่า 60 70 เปอร์เซ็นต์ 31 นี่เกือบทั่วประเทศหมดแล้วนะครับในเรื่องของการเรียนรู้ว่าเดือนมีนาคมมีภาพนี้อยู่ด้วยนะครับเดือนมีนาคมเนี่ยจะเห็นความเปลี่ยนแปลงเกิดขึ้นมาก็คือเรามีมาตรการต่างๆลงไป ทำ Timeline ขึ้นมานี้ต้องขอขอบคุณทางวช อาจจะเห็นชุดข้อมูลตัวเลขวันที่ 26 มีนาคมเป็นการประกาศสถานการณ์ฉุกเฉิน ยังไงก็ตามแต่ครับ ตัวเลขยังพุ่งขึ้นอันนี้เป็นผล ถูกโยงมาจาก ระยะเวลาการ เชื้อ 5 ถึง 7 วันแน่นอนครับเรายังไม่ถึงสัปดาห์ น่าจะเป็น พรุ่งนี้มะรืนนี้ถึงจะครบสัปดาห์เนี่ยก็จะต้องเป็นเท่ากับว่าเป็นมาตรการ ตัวเลขที่จะเกิดขึ้นในสัปดาห์นี้หรือสัปดาห์หน้า มันเป็นผลจากการทำงานที่เข้มงวด พวกเราทุกคน รวมถึงผลการทำงานของสปกด้วย เราทำงาน ในฐานะ ที่อยู่ส่วนกลาง แต่ถ้าในฐานะ พี่น้องประชาชนถ้ารับฟังจากเราแล้วท่านปฏิบัติตาม ในทุก มาตรการที่ท่านนายก เน้นย้ำอยู่ ชื่อว่ามันน่าจะลดลงแต่ณตอนนี้ ยังไม่เป็นเช่นนั้น ฉันต้องเข้มแข็งกว่านี้ เพื่อที่เราจะได้ลดอย่างที่บอกว่าเป้าหมายคนที่จะร่วมมือ คือมากกว่า 90 เปอร์เซ็นต์ 90 เปอร์เซ็นต์ถึงจะได้ผล ผิดชอบร่วมมือกันเพียงแค่ส่วนน้อยไม่มีทางได้นะครับ แล้วก็ ครบ 31 มีนาคมก็เท่ากับครบ 3 เดือน ภาพนี้ทางบริษัทให้เห็นมาตรการทั้งหลาย มีรายละเอียด ยังไงท่านคงได้ เจาะไปนะครับหลายสื่อคงได้เอาไปใช้ในการ เป็นการวิเคราะห์ต่อแล้วกันนะครับ สถานการณ์ต่างๆเราจะได้เรียนรู้ร่วมกันมาดูในเรื่องของการที่กระทรวงสาธารณสุขโดยกรมสุขภาพจิต ได้ ให้เห็นถึง การรับรู้ข้อมูลข่าวสาร ตอนนี้มีความตื่นตัวการรับรู้ข้อมูลข่าวสารเพิ่มขึ้น นะครับ หลายคน รับฟังข่าวสารมากกว่า 5 ชั่วโมงจำนวน 1 เกือบประมาณ 20 หมายถึง 1 ใน 5 ของประชาชน ประชาชนคนไทยรับฟังข้อมูลข่าวสาร ถ้าท่านฟังอย่างเดียวแล้วไม่ปฏิบัติ ยังไม่ได้นะครับ แล้วก็ไปดูเรื่องของการ เชื่อมั่นในการที่จะ ต้องเชื่อมั่นในเรื่องของการที่การดูแลป้องกันมาตรการการดูแลป้องกันนะครับของกระทรวงสาสุข ก็อยู่ที่ ระดับที่ 39.3 ข้อมูลล่าสุดก็มากขึ้นนะครับ ครับผมก็ มีชุดข้อมูลเรื่องอันนี้มีความสำคัญนะครับ หลายคนบอกว่านั่งดูข่าวตอนนี้หลายช่องก็ดูแต่เรื่องของ นายทีน นะครับ ทำการเซอร์เวย์ใน 3 สัปดาห์พบว่าสัปดาห์สุดท้ายความเครียด เพิ่มขึ้น มากที่สุดที่ประมาณ 3.7 เปอร์เซ็นต์ เทศกาลประเทศน้อยเป็นส่วนใหญ่อยู่ นั่นหมายความว่าคนที่ตลกเนี่ยก็มีบ้างนะครับ คนเครียด ขอบคุณมากนะครับพี่ประมาณ ประมาณ 8 9 เปอร์เซ็นต์ ประมาณนี้แต่คนที่เครียดปานกลาง เครียดน้อยนะครับก็ยังเป็นส่วนใหญ่ก็อยากจะให้เพิ่มขึ้นถ้าเครียดปานกลางดีที่สุดครับ ประเทศน้อยนี่อาจจะทำให้เราหย่อนนะครับผม ได้ครับ ข้อมูลสำหรับวันนี้นะครับโดยประมาณที่เราเสนอเบื้องต้นมีประมาณขนาดนี้นะครับครับผม เป็นช่วงเวลาของคำถามนะครับไม่ว่าจะเป็นเรื่องของการปฏิบัติตัวภายในบ้านนะคะแต่ก่อนอื่นดูเรื่องการปฏิบัติตัวนอกบ้านกันก่อนเดี๋ยวฉันขออนุญาตไม่สวมใส่หน้ากากเช่นเดียวกันนะครับเพราะว่าอันนี้จะเป็นใหม่ของดิฉันเราก็อยู่ห่างจากพื้นที่ด้วยนะคะมีคำถามจากสื่อมวลชนเรื่องของมาตรการควบ ปุ่ม ขอความร่วมมือในจังหวัดต่างๆนะครับเพราะว่าตอนนี้เนี่ยเรามีทั้งเรื่องของกฎหมายมีทั้งด่านตรวจ 1 ภาพที่หลายๆคนเห็นก็คือการไปรวมกลุ่มกันในพื้นที่ต่างๆไม่ว่าจะเป็นร้านค้า หรือว่าจุดที่จะมีทั้งกลุ่มวัยรุ่นแล้วก็วัยกลางคนไปรวมกลุ่มกันนะคะคุณหมอคะ ตรงนี้แน่นอนครับ คำสั่งของทาง สปกออกไปแล้วก็นำไปสู่การแปลงเป็นการปฏิบัติ โดย ผู้ว่าราชการจังหวัดต่างๆ นำไปสู่การปฏิบัติแล้วถ้าจะได้ต้องบรรลุผลต้องได้รับความร่วมมือของพี่น้องประชาชน เราอยากเห็นภาพของหลายๆที่ แล้วก็ดูใน LINE ส่วนตัวของผมนี่ได้รับมาจำนวนมากทีเดียวนะครับว่า ยังมีร้านขายอาหารยังนั่งกินกันสั่งอาหารเสร็จยังนั่งทานกันอยู่ตรงนั้น นั่งแบบใกล้ชิดกันด้วย การทานอาหารก็เรารู้อยู่นะครับมันจะติดจากสารคัดหลั่งการใช้ช้อนการดื่มการซด อาจจะมีการฟุ้งกระจาย ท้องน้ำลายออกมาอยู่ใกล้ชิดกันตรงนี้ เป็นเรื่องห้ามที่เราต้องปิดร้านอาหารต้องขอประทานโทษกับผู้ที่เป็น ผู้ประกอบการ มันมีความสำคัญอย่างไรก็ตามแต่ครับพอเปิดขึ้นมาแล้วอย่างนี้ในลักษณะของเราประกาศห้ามแล้วในทางกฎหมายนะครับต้องขอกราบเรียนเชิญนะครับท่าน สำนักงานตำรวจแห่งชาตินะครับ ตำรวจโทปิยะอุทาโย กลับ ให้พี่น้องประชาชนได้รับทราบหรือแสดงความ รับผิดชอบต่อหน้าที่อย่างไรแล้วก็จะช่วยพวกเรายังไงได้บ้างครับกับแฟนครับ พี่น้องประชาชนนะครับ วันนี้เนี่ยในสถานการณ์ที่คนไทยทุกคน รูปมือกัน ว่าจะการ ปฏิบัติ ตลอดเวลา 4-5 วันที่ผ่านมานั้นยังมีพี่น้องประชาชนผมใช้คำว่า บางส่วนครับที่ยังฝ่าฝืนนะครับ ไม่ปฏิบัติตาม หรือตามประกาศ รวมทั้งข้อกฎหมายต่างๆ ทั้งที่ท่านนายกมนตรีเอง บุคลากรทางพาดเอง ทำงานกันอย่างหนัก มีตัวอย่าง พี่อยากจะทำให้เห็น ครับว่า เป็นสิ่งที่ ผิดกฎหมาย และเจ้าหน้าที่ตำรวจ ทหาร จะต้อง บังคับใช้กฎหมายอย่าง นะครับ กรณีครับ เป็นการขอความร่วมมือ แต่ก็ยังมีการฝ่าฝืนอย่างเช่นเมื่อกี้ กล่าวถึงโครงการ ไปมั่วสุมนะครับหรือ ตั้งวง สนุกสนานกันนะครับลักษณะเช่นนี้นะครับถือว่ากระทำกรรมเดียวแต่ผิดกฎหมายหลายบทครับ ทุกอย่างเช่น 1 ท่านต้องติดพ. รบ โรคติดต่อของแต่ละจังหวัดที่ประกาศไว้ เพิ่มเติมติดตาม เมื่อวานเราก็ตื่นแล้วตื่นอีกเรื่องตอนนี้ของการกักตุนสินค้า เรื่องของการ ขายหน้ากากอนามัยควน อื่น เมื่อวานครับ มีคนผมใช้คำว่ามิจฉาชีพบางส่วนร่วมมือกับ คนต่างชาติยังกับตุน อ๋อครับ เมื่อวานมีการจับกุมถึง 1,200 แกลลอนในท้องที่กรุงเทพฯผมยืนยันว่าถือเป็นความผิด รักนะครับ ได้สั่งการไปยังพนักงานสอบสวนให้ดำเนินคดี เฉียบขาด ทำความผิดนั้นพูดแรงนะครับจำคุกไม่เกิน 7 ปี ขับไม่เกิน 100 บาท อาการสำคัญครับ เสนอให้ ของการด้วย ข้อต่อมาครับ สิ่งที่เราเป็นห่วงกันก็คือเรื่องของ กรณีของการ กระทำการที่อาจจะดูเล็กน้อยแต่สร้างความตื่นตระหนก ที่ผ่านมาครับ ดินขาวที่กรณี มีบุคคลเอาน้ำลายไปป้าย สถานี รถไฟฟ้า Hello ส่งผลกระทบ มาครับ 2 คันครับ ยังมีครับที่ท่านโฆษกว่า นอกจากไป นั่งกินเหล้ากันแล้ว ยังเจอในสวนในป่าในที่ นะครับ ตามพ. รบการพนัน คิดว่าตัดตับจากอะไร เดี๋ยวนี้ผมเชื่อว่า เจริญในเชียงคาน Happy เฉิน โรคติดต่ออีกโคตรจำคุก 1 ปีนะครับ ผมเชื่อว่า อย่าฝ่าฝืนดีกว่าเราดำเนินการน่ะ เป็นห่วงครับ แล้วกำชับไปยังสำนักงานตำรวจแห่งชาติก็คือ ไม่บังคับใช้กฎหมายอย่างเข้มงวด กับผู้ที่ซ้ำเติมความเดือดร้อนพี่น้องประชาชนอย่างเช่นเด็กแว้น ยังเมาแล้วออกไปขับรถนะครับ การมั่วสุมกัน ปาร์ตี้ยาอี เราจะใช้มาตรการกฎหมายอย่างเข้มข้นครับ ถือว่าคดีประเภทเหล่านี้เป็นคดี พี่ต้องทำการอย่างเร่งด่วน ได้กำชับยัง ทุกฝ่ายครับ ถึงต้องโดนคดี เสนอสั่งฟ้อง ไปยังข้อหา และให้ลงโทษสถานหนักไม่ต้อไม่ต้องรอลงอาญา และถ้ามีของกลาง ด้วยครับ กระบวนการทั้งหมดนี้นะครับ ผมเชื่อว่า ตัวเองท่านทำงานหนัก ทำงานหนัก ทุกคนก็ทำงานหนักไม่ต้องมาชนขออย่างเดียวครับอย่างที่คุณหมอแนะนำ อยู่บ้าน รักษาระยะห่างพอสมควรออกบ้าน 03:00 น แล้วออกบ้านทวีจำเป็นเมื่อกี้ท่านก็ถามว่า ในหลายจังหวัดมีการ ห้ามคนออกนอก ขอความร่วมมือของนอกบ้าน คำว่า ส่วนใหญ่ก็จะห้ามในช่วงเวลากลางคืน 4 ทุ่มถึงตี 5 ซึ่งไม่ใช่วิธีการทำงานตามปกติ ตอนนี้ เป็นคนขนส่ง ปัจจัย 4 สินค้าอุปโภคบริโภคซื้อยาเวชภัณฑ์ ที่จำเป็นเท่านั้น ถ้าจะต้องไปทำธุระที่อื่นผมคิดว่า เดี๋ยวจะไปผิดกฎหมายอย่างอื่นไปก่อนครับ ตำรวจ ทั้งหมดอย่างเต็มที่ครับ ช่วยกันครับ ถามเพิ่มเติมนิดนึงนะคะพอดีว่าอย่างยกตัวอย่างเช่นตอนนี้เนี่ยเรามีการขอความร่วมมือ ห้ามออกนอกเคหสถานอย่างเช่นที่จังหวัดนนทบุรีแต่หากว่าบ้านคนอยู่ที่นนทบุรีแต่ว่าต้องออกมาทำงานที่กรุงเทพฯแบบนี้ค่ะหลายคนอาจจะกังวลใจว่าเราจะออกจากบ้านตั้งแต่เช้าได้หรือเปล่าหรือจะต้องปฏิบัติตัวอย่างไรคะ แยกเป็น บางจังหวัดชลบุรี ประกาศขอความร่วมมือ ไม่ควรออกนอกบ้านนั้น 10:00 นถึง 5:00 นนะครับเพราะฉะนั้นพี่น้องอยู่ปริมณฑลยังขับรถเข้าทำงานตามปกติถึง 05:00 นบริษัทที่ไหนเปิดบริการที่ไหนก็ไม่เปิดฉันควรจะเดินทางต้องจำเป็นโดยแท้ ขนส่งปัจจัย 4 ส่งยา คนป่วยอย่างเต็มที่อย่างนี้ไม่มีปัญหา ต่างจังหวัด จังหวัด แม่ฮ่องสอน ประกาศตามพรบโรคติดต่อ มาตรา 35 ขอความร่วมมือ โดยคณะกรรมการเห็นชอบไปแล้วว่าไม่ออกไม่เข้า ตามพ. รบ ติดต่อกลับนะครับ จำคุกไม่เกิน 1 ปี แล้วแต่กรณีครับ ออกเท่าที่จำเป็น ถ้าไม่จำเป็นอยู่บ้านครับแต่ละจังหวัดมีมาตรการที่แตกต่างกันในส่วนของตำรวจเราจะไปพูดคุยกับประชาชนยังไงไม่ให้ประชาชนเกิดความสับสนว่า ในจังหวัดนี้มีมาตรการลักษณะนี้ในขณะที่ข้ามมาอีกจังหวัดหนึ่งอาจจะมีมาตรการที่แตกต่างกันรวมถึงเวลาที่เราดูในโลกออนไลน์และหลายคนอาจจะเกิดความตื่นตระหนกไปอย่างนี้ค่ะ ครับผมขออนุญาตนำเรียนครับพรุ่งนี้ถ้ายกเลิกก็ได้กำชับไปยังอยู่ที่ตำรวจ ครับด้านตรวจคัดกรองจะมี 2 ลักษณะครับ ลักษณะที่เราเห็นว่า อากาศทั่วไปนั้นจะมีสารคัดกรองวันที่ 1 อยู่ 490 เน้นการข้ามระหว่างจังหวัด แต่ละจังหวัดก็ดูแลกันก็จะเน้นเรื่องการครอบครองบุตร กรณีของ ข้อห้ามในการปฏิบัติ ตามพรบโรคติดต่อเราเรียกว่าด่านเคลื่อนที่ จูบ ตำรวจปกครองทหารก็จะหมุนเวียนกัน ไป คอยแนะนำให้ประชาชน ยกเว้นค่ะ เตือนแล้วไม่เชื่อฟัง มาจ่ายครับ เจ้าหน้าที่ รับฟังคำแนะนำ ปฏิบัติตามคำแนะนำเจ้าหน้าที่ครับ ค่ะขอบพระคุณท่านโฆษกสำนักงานตำรวจแห่งชาตินะคะถามทางคุณหมอทวีสินค่ะตอนนี้มีคำถามหนึ่งเรื่องที่หลายคนสนใจมากๆก็คือเรื่องของการเดินทางเข้าประเทศโดยเฉพาะคนที่เป็นนักเรียนนักศึกษาที่กำลังจะเดินทางกลับเข้ามาในประเทศไทยไม่ว่าจะเป็นประเทศแถบอเมริกาหรือว่าในประเทศพื้นที่ต่างๆที่กำลังมีการระบาดค่ะ เราเคยมีกรณีของ นักเรียนไทยที่กลับมาจากประเทศอิตาลี กลับแล้วตอนนี้ ก็กระทรวงสาธารณสุขได้ทำงานร่วมมือกันกับทางกระทรวง งานต่างประเทศแล้วก็ ทางด้านของ กองทัพเรือ ที่สัตหีบที่เป็นข่าวคราวกัน ได้รับความร่วมมืออย่างดีแล้ว โมเดลนะครับในการที่จะดูแลที่เรียกว่าเป็นท่านนายกก็ให้ สำคัญอย่างนี้เต็มที่ไม่มีข่าวที่บอยบอกทางผมโดยตรงนะครับว่ามีความกังวลใจของบรรดาพ่อแม่พี่น้องที่จะมีเด็กนักเรียนกลับมาจากทาง 3:00 น ได้รับทราบกันอยู่ ซึ่งตอนนี้มีการประสานเป็นอย่างเต็มที่นะครับจากทาง ส่วนของทาง กระทรวงสาสุขและก็ทางกระทรวงการต่างประเทศเวียดนามเรียนให้ท่าน กรมสารนิเทศนะครับ เช็คเกรดได้ ผู้ที่จะให้รายละเอียดตัวนี้เพิ่มเติมครับกับเหตุครับ ขอบคุณ หล่อมากครับ ในส่วนของ ขึ้นมาพูด เพลงการกลับมา โครงการแลกเปลี่ยน เราได้มีการประสานงาน กระทรวงสาสุขแล้วก็หน่วยงานที่เกี่ยวข้อง การดำเนินการเข้ามาขออนุญาตเรียนว่า ในภาพรวมญาติเรามี เปลี่ยน พี่ไปอยู่กับโครงการ im ประเทศต่างๆ ประเทศส่วนใหญ่ได้ทยอย กลับมาแล้ว ก็เพราะเนื่องจากว่าโครงการ AFS International Day ได้มีการ ยกเลิก ยกเลิกตั้งแต่ก่อนที่การแพร่ระบาดรุนแรง ไปในจุดนี้ นะครับ ได้ทยอยกันมาก็กรณีของอิตาลีก็เป็น สิ่งที่เป็นตัวอย่าง ปัจจุบันนี้ยังเหลือที่ ใหญ่จริงๆก็คือที่สหรัฐ พ่อ ในการดำเนินการก็เราได้มีการประสานงานกับ AFS มาโดยตลอด การที่จะทยอย น้องวันนี้กลับมาซึ่งผมเข้าใจดีว่าผู้ปกครองหลายท่านก็ การที่จะดูแลอย่างไรในระหว่างนี้ ขออนุญาตเรียนว่าตอนนี้เครื่องบิน พาณิชย์ที่มาจาก สามารถ การเข้ามาได้อยู่นะเนี่ย หนังเข้าใหม่ เป็นภาษาของ ทยอยกันเข้ามาโดยที่ว่า ทาง AFS จะเป็นผู้ประสานงานในการดำเนินการแล้วก็ ทางเรา มีการประสานงานระหว่างสถานทูต เรากลับ วิธี รายการที่จะดูแล ตอนนี้ก็คือว่า รอการกลับเข้ามาก็จะได้มีการดูแลในเรื่องของการที่จะ Country Road ถ้าได้ บริการ ในเรื่อง ภาพ เพื่อจะรอเดินทางกลับ คาดว่าในกลุ่มของ สร้างกลุ่มที่กลับมาจากสหรัฐ เราคงจะกลับมาได้ทั้งหมดภายในเดือนเมษายนนี้ สิ่งที่เรา ได้รับรายงานมาจากศาล ขอโทษของดอกที่หัวฉีดตันเมื่อกลับมาแล้ว ผลการคัดกรอง ประกันภัยนะคะตามมาตรการที่ออกโดยข้อ กำหนด มาตรา 9 ของ กราบขอบพระคุณอนุโมทนาสาธุเฉิน จำนวนนี้เนี่ยก็รวมถึงการที่ว่าจะต้องมีคนที่เข้ามาต้องมีเอกสาร 2 ฉบับ ก็คือ หนังสือรับรองจากสถานทูต ใบรับรองแพทย์ รับรองว่าสามารถขึ้นเครื่อง มาถึงที่สนามบินแล้วก็ผ่านกระบวนการคัดกรอง ผมเข้าใจว่าตอนนี้ทางกระทรวงสาสุขก็ได้มีการหารือกันทำอย่างไรให้มีการมาตรฐานที่เข้มข้นการเข้ามานะครับ Pantip ว่าคงต้องรออีกตามอีกสักระยะหนึ่งว่าจะมีมาตรการอย่างไร บ้านในสวนนี้ครับ เกษตรเพิ่มเติม พรุ่งนี้จ้า อยากให้พี่น้องประชาชนได้รับทราบเมื่อเช้านี้ท่านรองนายก ประกาศกระทรวงสาธารณสุขถนนติวานนท์ ท่านปลัดกระทรวงสาธารณสุข สุขุมกาญจนพิมายพูดถึงประเด็นนี้มีความสำคัญอย่างยิ่ง พี่น้องประชาชน คนข้างๆก็เป็น อนาคต ถ้า พรุ่งนี้ส่วนนี้ทาง นะครับซึ่งเป็นพื้นที่ที่ดูแลอยู่ ไม่มีการประสานเข้ามา คงอยากจะให้ทำให้คล้ายกับกรณีของทางน้องที่มาจากทางอิตาลี การดูแลในลักษณะ ก้อน ต้องใช้สรรพกำลังของคน ทางเจ้าหน้าที่ทางด้านสาธารณสุข อยู่ตั้งแต่ ก่อนมาระหว่างที่เดินทางมา แล้วก็ ลงเครื่องมาที่นี่ แล้วก็จะมีระบบของการ ขนย้าย สหกรณ์ขนส่งไป ถึง ส่วนที่เราเคยใช้กันอยู่ไม่ว่าจะเป็น เรื่องของสัตหีบนะครับ มีพื้นที่เปิดเพิ่มเมื่อคืนโดยรับความร่วมมือจากทางกองทัพอากาศพื้นที่ กำแพงแสน ขอให้ส่วนที่เกี่ยวข้องนะครับก็คือทางเฟซ ปรึกษาหารือมาทางกระทรวงการต่างประเทศโดยตรงและกระทรวงสาธารณสุขก็จะได้ร่วมมือกัน แล้วเราจะได้เห็นภาพนี้ในการทำงาน เอารวมกันเป็น แล้วก็จะทำให้ ปลอดภัยทั้งคนที่เดินทางมาทางระหว่างที่เดินทางมาแล้วก็อยู่ที่เรา แล้วก็ตามแต่เขาก็คงจะตอนนี้เหมือนดูเหมือนว่า ตารางการบิน แล้วท่านที่ออกมา แล้วซึ่งก็ เป็นความ รายละเอียด ให้ดูแลในส่วนของบุคคลต่างๆไปแต่ว่าถ้าเป็นไปได้นะครับท่าน จะให้บริหาร มันเป็นแบบ ภาพรวม เส้นทางกระทรวงต่างประเทศและกระทรวงสาธารณสุขจะทำงานอย่างใกล้ชิดกันต่อไป วันนี้ได้ล่วงเลยเวลามาพอสมควรจะมีอีกไหมครับ โฆษกนะคะ โอนแล้วนะคะว่าตอนนี้เนี่ยนะ จังหวัด มีการรายงาน รายใหม่ทุกวันอย่างต่อเนื่อง แต่ทำไม เลข กระทรวงสาธารณสุข เรายังมีตัวเลข ประมาณวันละ 100-150 หรืออันนี้ซื้อมาตั้งคำถามนะคะเป็นเพราะ ข้อจำกัดของการ ตอนนี้ทั้ง 2 ประเด็นนี้นะครับ หยิบยกขึ้นมา แบ่งเป็น 2 ประเด็นนะครับเงินก็คือมี การติดเชื้อ มากกว่านี้ไหมครับ ในตัวเลขที่เราได้รายงานมา ยืนยันว่า เป็นตัวเลขที่แท้จริง กลับแล้วก็เกิดขึ้นจริงตาม การให้การบริการ อันที่ 2 ถามว่าเป็นเพราะว่าอะไรเป็นเครื่องมือไม่เพียงพอหรือไม่ ตอนนี้มีการเสริมกำลังช่วงแรกๆอาจจะเป็นไปได้ครับว่า เครื่องมือไม่เพียงพอ แล้วก็ต้อง มีผู้ที่เชี่ยวชาญ การตรวจที่เราเรียกว่า pcr คือการตรวจสารคัดหลั่งที่เกิดขึ้นจาก โพรงจมูกตรงนี้แล้วก็เอาไปใช้ การตรวจแล้วบอกผลออกมา ไม่ต้องใช้ถึง 2 หลัก 2 แท่ง 2 ที่เพื่อยืนยันการเพาะเชื้อวิธีการเข้าใหม่ คนตรวจก็ยังไม่เคยเจออย่างนี้มาก่อน ไปส่งที่แต่ตอนนี้ เชี่ยวชาญกันพอสมควรนะครับ กรุงเทพฯและปริมณฑลตรวจได้ถึงวันละหมื่นโดยประมาณ ต่างจังหวัดทั่วประเทศก็มีหลายแห่งตรวจให้ได้วันละหมื่น อย่างที่บอกนะครับว่า โดยส่วนใหญ่ประมาณเกือบ 1 ใน 3 1 ใน 4 ตรวจค้นที่ ปกติ ตื่นตระหนกว่าตัวเองจะเป็นหรือเปล่า ก็เลยไปตรวจ ทำให้ผลของการที่การตรวจเนี่ยก็เอามาเข้าเป็นลบทั้งหมดนะครับ คนที่ป่วยจริง ไม่สบายจริง เข้ามาตรวจจริงเนี่ย 30,000 เจอว่ามีอาการป่วยจริงๆแค่ 10000 คืนนี้ ไปตรวจแล้วผลออกมาว่าเป็นยืนยันแค่ 400 กว่าคน ตรงนี้เราเสียเวลาไปกับคนที่ตื่นตระหนกแล้วก็ไปตรวจธรรมดาเนี่ยมากจริงๆมันก็ต้องบอกว่า ทรัพยากรมีจำกัด แพทย์หรือเจ้าหน้าที่ที่ต้องตรวจ ต้องใช้ชุด ในการที่จะตรวจแบบ เคสมือถือ ทั้งตัวเพื่อจะป้องกันตัวเองด้วย ไม่ต้องเปลืองไปกับชุดนี้ทำไมมันถึงขาดแคลนกันไปทั่วโลกก็เพราะว่าการตรวจต้องใช้ การแต่งชุดแบบเต็มยศ ป้องกันคนตรวจด้วย ทรัพยากรมีจำกัด แข็งแรงดี เพียงแค่สนุกไม่ต้องไปไปนะครับเพราะว่าอย่างที่เราเห็นกราฟตัวเลขที่ คนที่เครียดมากๆกลุ่มนึงก็จะมีความวิตกกังวลก็ไม่ต้องไป คนที่ป่วยจริงมีไข้ไอนะครับอย่างที่บอก อาการของทางเดินหายใจส่วนต้น วันสองวันสามวัน รีบไปเลยครับ กลุ่มนี้ เราเรียกท่านเราเรียกหาท่านอยากให้ท่านมา หรือ สัมผัสกับคนกลุ่มนี้แล้วเริ่มมีอาการเพียงเล็กน้อยก็รีบมานะครับคนเก่านี้ต่างหากครับพี่ เราต้องการให้น้ำยาของเราเพียงพอกับเขาครับผม คำถามสุดท้ายเมื่อสักครู่คุณหมอบอกว่าโอกาสของการติดเชื้อภายในบ้านเกิดขึ้นได้แต่ต้องมีคำถามจากคุณผู้ชมอย่างแน่นอนว่าและเราจะป้องกันในบ้านอย่างไรอยากให้คุณหมออธิบายให้คุณผู้ชมที่ติดตามเนี่ยเข้าใจอย่างชัดเจนเพราะบางคนบอกว่าในบ้านเดียวกันยังต้องใช้ห้องน้ำเดียวกันบางคนอยู่ในคอนโดหรืออยู่ในห้องเช่ายังต้องนอนใน การจะป้องกันตัวเองและป้องกันคนในครอบครัวอย่างไรบ้างเชิญคุณหมอค่ะ อยู่บ้าน เชื่อเพื่อชาติทุกคนก็ให้ความร่วมมือ ปรากฏว่าตัวเลขที่เกิดขึ้น ในการที่ติดเชื้อจากคนในพักอาศัยอย่างพุ่งทะยาน คำตอบนี้คือคำถามไม่เป็น เป็นคำถามที่ดีมากนะครับจะได้เติมเงินกลับด้วย ถ้าท่านมีสมาชิกมากกว่า 1 คนในบ้านถือว่ามีความเสี่ยงทั้งคู่ คิดไปเลยนะครับว่า อีกคนนึงมีโอกาส กับเราเขาอาจจะไป ซื้อกับข้าวซื้อของมากินก็อาจจะไปสัมผัสอะไรมาเพราะฉะนั้นยังใช้หลักการเหมือนเดิมนะครับกินร้อนช้อนกลางส่วนตัวนะครับ ล้างมือบ่อยๆ ทุกนัดแล้วก็ใส่หน้ากากอนามัยถึงแม้อยู่บ้านด้วยกัน ใส่หน้ากากอนามัย ถ้าไม่มีก็หน้ากากผ้าก็ยังดีเป็นเรื่องโดยปกติเพราะว่าถ้าเราแข็งแรงดีเขาแข็งแรงเลยเพียงแต่ว่าจะอยู่บ้าน เสือเพื่อชาติ แล้วก็มีเว้นระยะห่าง 2 เมตร ที่บอร์ดนะครับเพื่ออะไร ละอองฝอยจากการพูดคุยนะครับ ผมพูดอย่างนี้ไม่ได้มีหน้ากากมาเนี่ย แถวนี้แถวนี้ ออกทั้งหมด มีโอกาส เกิดขึ้นลองฝอยนี้ทั้งหมดนะครับ ถ้าเกิดว่าไม่เป็นไร นี่คือสิ่งที่ คิดว่าเขาติดหรือเราติดเชื้อมา โอกาสแพร่กระจายกันไป ตรงนี้ ล้างมือบ่อยๆ อยู่ด้วยกันได้ครับแต่คุยกันห่างกัน 2 เมตรนั่งดูทีวีด้วยกันได้ครับ โซฟา อยู่ด้วยกันได้ครับคนละห้องนะ ทำอย่างนี้ตลอดไปนะครับช่วงตอนนี้ ถามว่านานแค่ไหน 14 วันพอไหม ตอนนี้เมื่อไหร่ที่ยังได้เห็นภาพของ ตัวเลขที่ยังพุ่งทะยานไปเป็นร้อยขอให้ทำทุกวัน ไม่จำกัดวัน ไม่ต้องหยุดว่าจะเอาพรุ่งนี้หยุดวันนี้ วันนี้ทำ ไม่ได้เด็ดขาดนะครับ ทุกท่านต้องทำอย่างนี้ 90 เปอร์เซ็นต์ร้อยเปอร์เซ็นต์นะครับถ้าบอกว่าร้อยเปอร์เซ็นต์ก็ยังดี แต่ถ้าไม่บอกร้อยเปอร์เซ็นต์บอก 90 ได้ 80 กลับหรือยังขึ้นอยู่ ขอความร่วมมือด้วย ครับผม ได้จบจบในเรื่องของการแถลงข่าวสำหรับวันนี้เพียงแค่นี้นะครับแล้วก็พบกันใหม่ในวันพรุ่งนี้ 11:30 ขอบคุณทางโทรทัศน์ ช่องนะครับ สถานีวิทยุทุกช่องที่ได้ช่วยในการถ่ายทอดสดออกอากาศให้ประชาชน มีทุกวันนะครับ กราบขอบพระคุณครับสวัสดีครับ ส่งท้ายนะคะสำหรับภาคภาษาอังกฤษเพื่อให้ชาวต่างชาติทั้งที่อยู่ในประเทศไทยและ อยู่ในพื้นที่ต่างๆทั่วโลกนะคะได้รับฟังข้อมูลรวมถึงมาตรการให้เกิดความชัดเจนที่ตรงกันนะคะเรียนเชิญท่านรองอธิบดีกรมสารนิเทศและรองโฆษกกระทรวงการต่างประเทศสรุป ข้อมูลการแถลงข่าววันนี้เป็นภาษาอังกฤษค่ะ บีโก้ไลฟ์ Insulation press Conference English languages รักเธอคนเดียว compatibility</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ทดสอบฝึกพิมพ์ (ข่าวเช้า PPTV) “รายการโชว์ข่าวเช้านี้” วันที่ 22 พ.ย. 64 เริ่มนาทีที่ 00:49:00</dc:title>
  <dc:creator/>
  <cp:keywords/>
  <dcterms:created xsi:type="dcterms:W3CDTF">2021-11-23T04:58:12Z</dcterms:created>
  <dcterms:modified xsi:type="dcterms:W3CDTF">2021-11-23T04: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พฤษจิกายน 2564 เวลา 11.18 น.</vt:lpwstr>
  </property>
  <property fmtid="{D5CDD505-2E9C-101B-9397-08002B2CF9AE}" pid="3" name="subtitle">
    <vt:lpwstr/>
  </property>
</Properties>
</file>